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B0204" w14:textId="73E20580" w:rsidR="00730C0D" w:rsidRPr="00D263AD" w:rsidRDefault="00730C0D" w:rsidP="00730C0D">
      <w:pPr>
        <w:rPr>
          <w:rFonts w:ascii="Times New Roman" w:hAnsi="Times New Roman" w:cs="Times New Roman"/>
          <w:b/>
          <w:color w:val="000000" w:themeColor="text1"/>
        </w:rPr>
      </w:pPr>
      <w:r w:rsidRPr="00D263AD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8997E44" wp14:editId="4604A1BE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 </w:t>
      </w:r>
      <w:r w:rsidR="00704EC4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</w:t>
      </w:r>
      <w:r w:rsidR="00912B82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 </w:t>
      </w:r>
      <w:r w:rsidR="00704EC4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  </w:t>
      </w:r>
      <w:r w:rsidRPr="00D263AD">
        <w:rPr>
          <w:rFonts w:ascii="Times New Roman" w:hAnsi="Times New Roman" w:cs="Times New Roman"/>
          <w:b/>
          <w:smallCaps/>
          <w:color w:val="000000" w:themeColor="text1"/>
        </w:rPr>
        <w:t>ECE</w:t>
      </w:r>
      <w:r w:rsidR="00A90D41" w:rsidRPr="00D263AD">
        <w:rPr>
          <w:rFonts w:ascii="Times New Roman" w:hAnsi="Times New Roman" w:cs="Times New Roman"/>
          <w:b/>
          <w:smallCaps/>
          <w:color w:val="000000" w:themeColor="text1"/>
        </w:rPr>
        <w:t xml:space="preserve"> </w:t>
      </w:r>
      <w:r w:rsidR="00A90D41" w:rsidRPr="00D263AD">
        <w:rPr>
          <w:rFonts w:ascii="Times New Roman" w:hAnsi="Times New Roman" w:cs="Times New Roman"/>
          <w:b/>
          <w:color w:val="000000" w:themeColor="text1"/>
        </w:rPr>
        <w:t>0934</w:t>
      </w:r>
      <w:r w:rsidR="00AD2E89" w:rsidRPr="00D263AD">
        <w:rPr>
          <w:rFonts w:ascii="Times New Roman" w:hAnsi="Times New Roman" w:cs="Times New Roman"/>
          <w:b/>
          <w:color w:val="000000" w:themeColor="text1"/>
        </w:rPr>
        <w:t>2</w:t>
      </w:r>
    </w:p>
    <w:p w14:paraId="475FA9A5" w14:textId="08564F53" w:rsidR="008341F2" w:rsidRDefault="00B50CD6" w:rsidP="00730C0D">
      <w:pPr>
        <w:rPr>
          <w:rFonts w:ascii="Times New Roman" w:hAnsi="Times New Roman" w:cs="Times New Roman"/>
          <w:b/>
          <w:color w:val="000000" w:themeColor="text1"/>
        </w:rPr>
      </w:pPr>
      <w:r w:rsidRPr="00D263AD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</w:t>
      </w:r>
      <w:r w:rsidR="0072010D">
        <w:rPr>
          <w:rFonts w:ascii="Times New Roman" w:hAnsi="Times New Roman" w:cs="Times New Roman"/>
          <w:b/>
          <w:color w:val="000000" w:themeColor="text1"/>
        </w:rPr>
        <w:t xml:space="preserve">     </w:t>
      </w:r>
      <w:r w:rsidRPr="00D263AD">
        <w:rPr>
          <w:rFonts w:ascii="Times New Roman" w:hAnsi="Times New Roman" w:cs="Times New Roman"/>
          <w:b/>
          <w:color w:val="000000" w:themeColor="text1"/>
        </w:rPr>
        <w:t xml:space="preserve">  </w:t>
      </w:r>
      <w:r w:rsidR="001A1A1F">
        <w:rPr>
          <w:rFonts w:ascii="Times New Roman" w:hAnsi="Times New Roman" w:cs="Times New Roman"/>
          <w:b/>
          <w:color w:val="000000" w:themeColor="text1"/>
        </w:rPr>
        <w:t xml:space="preserve">       </w:t>
      </w:r>
      <w:r w:rsidRPr="00D263AD">
        <w:rPr>
          <w:rFonts w:ascii="Times New Roman" w:hAnsi="Times New Roman" w:cs="Times New Roman"/>
          <w:b/>
          <w:color w:val="000000" w:themeColor="text1"/>
        </w:rPr>
        <w:t xml:space="preserve"> Lab</w:t>
      </w:r>
      <w:r w:rsidR="001A1A1F">
        <w:rPr>
          <w:rFonts w:ascii="Times New Roman" w:hAnsi="Times New Roman" w:cs="Times New Roman"/>
          <w:b/>
          <w:color w:val="000000" w:themeColor="text1"/>
        </w:rPr>
        <w:t xml:space="preserve"> #</w:t>
      </w:r>
      <w:r w:rsidR="0035172C">
        <w:rPr>
          <w:rFonts w:ascii="Times New Roman" w:hAnsi="Times New Roman" w:cs="Times New Roman"/>
          <w:b/>
          <w:color w:val="000000" w:themeColor="text1"/>
        </w:rPr>
        <w:t>5</w:t>
      </w:r>
      <w:r w:rsidR="00780A9C" w:rsidRPr="00D263AD">
        <w:rPr>
          <w:rFonts w:ascii="Times New Roman" w:hAnsi="Times New Roman" w:cs="Times New Roman"/>
          <w:b/>
          <w:color w:val="000000" w:themeColor="text1"/>
        </w:rPr>
        <w:t xml:space="preserve"> (</w:t>
      </w:r>
      <w:r w:rsidR="001A1A1F">
        <w:rPr>
          <w:rFonts w:ascii="Times New Roman" w:hAnsi="Times New Roman" w:cs="Times New Roman"/>
          <w:b/>
          <w:color w:val="000000" w:themeColor="text1"/>
        </w:rPr>
        <w:t>TIMER</w:t>
      </w:r>
      <w:r w:rsidR="009523C0">
        <w:rPr>
          <w:rFonts w:ascii="Times New Roman" w:hAnsi="Times New Roman" w:cs="Times New Roman"/>
          <w:b/>
          <w:color w:val="000000" w:themeColor="text1"/>
        </w:rPr>
        <w:t xml:space="preserve"> &amp; PWM</w:t>
      </w:r>
      <w:r w:rsidR="00780A9C" w:rsidRPr="00D263AD">
        <w:rPr>
          <w:rFonts w:ascii="Times New Roman" w:hAnsi="Times New Roman" w:cs="Times New Roman"/>
          <w:b/>
          <w:color w:val="000000" w:themeColor="text1"/>
        </w:rPr>
        <w:t>)</w:t>
      </w:r>
    </w:p>
    <w:p w14:paraId="637BA3FB" w14:textId="137D7D6E" w:rsidR="00730C0D" w:rsidRPr="00D263AD" w:rsidRDefault="00730C0D" w:rsidP="00730C0D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</w:rPr>
      </w:pPr>
    </w:p>
    <w:p w14:paraId="63B43B56" w14:textId="77777777" w:rsidR="009041F9" w:rsidRPr="00D263AD" w:rsidRDefault="009041F9" w:rsidP="009041F9">
      <w:pPr>
        <w:rPr>
          <w:rFonts w:ascii="Times New Roman" w:hAnsi="Times New Roman" w:cs="Times New Roman"/>
          <w:bCs/>
          <w:color w:val="000000" w:themeColor="text1"/>
        </w:rPr>
      </w:pPr>
    </w:p>
    <w:p w14:paraId="7004B0DF" w14:textId="2997D0F6" w:rsidR="00694E9D" w:rsidRPr="00694E9D" w:rsidRDefault="00C161CC" w:rsidP="00694E9D">
      <w:pPr>
        <w:rPr>
          <w:rFonts w:ascii="Times New Roman" w:hAnsi="Times New Roman" w:cs="Times New Roman"/>
        </w:rPr>
      </w:pPr>
      <w:r w:rsidRPr="00D263AD">
        <w:rPr>
          <w:rFonts w:ascii="Times New Roman" w:hAnsi="Times New Roman" w:cs="Times New Roman"/>
          <w:bCs/>
          <w:color w:val="000000" w:themeColor="text1"/>
        </w:rPr>
        <w:t xml:space="preserve">Q1: </w:t>
      </w:r>
      <w:r w:rsidR="00875795" w:rsidRPr="00875795">
        <w:rPr>
          <w:rFonts w:ascii="Times New Roman" w:hAnsi="Times New Roman" w:cs="Times New Roman"/>
        </w:rPr>
        <w:t>Using the WDT timer interrupt process, Toggle your Red and Green LED with 256msec interval.</w:t>
      </w:r>
    </w:p>
    <w:p w14:paraId="3E3FFEF3" w14:textId="3E96C899" w:rsidR="007D607C" w:rsidRDefault="00694E9D" w:rsidP="00694E9D">
      <w:pPr>
        <w:rPr>
          <w:rFonts w:ascii="Times New Roman" w:hAnsi="Times New Roman" w:cs="Times New Roman"/>
        </w:rPr>
      </w:pPr>
      <w:r w:rsidRPr="00694E9D">
        <w:rPr>
          <w:rFonts w:ascii="Times New Roman" w:hAnsi="Times New Roman" w:cs="Times New Roman"/>
        </w:rPr>
        <w:t xml:space="preserve">on. </w:t>
      </w:r>
      <w:r w:rsidR="000F578F">
        <w:rPr>
          <w:rFonts w:ascii="Times New Roman" w:hAnsi="Times New Roman" w:cs="Times New Roman"/>
        </w:rPr>
        <w:t xml:space="preserve">How do you configure your </w:t>
      </w:r>
      <w:r w:rsidR="00EE413D">
        <w:rPr>
          <w:rFonts w:ascii="Times New Roman" w:hAnsi="Times New Roman" w:cs="Times New Roman"/>
        </w:rPr>
        <w:t>clock</w:t>
      </w:r>
      <w:r w:rsidR="000F578F">
        <w:rPr>
          <w:rFonts w:ascii="Times New Roman" w:hAnsi="Times New Roman" w:cs="Times New Roman"/>
        </w:rPr>
        <w:t>, check that value</w:t>
      </w:r>
      <w:r w:rsidR="001849A4">
        <w:rPr>
          <w:rFonts w:ascii="Times New Roman" w:hAnsi="Times New Roman" w:cs="Times New Roman"/>
        </w:rPr>
        <w:t>, interrupts flag, GIE bit</w:t>
      </w:r>
      <w:r w:rsidR="000F578F">
        <w:rPr>
          <w:rFonts w:ascii="Times New Roman" w:hAnsi="Times New Roman" w:cs="Times New Roman"/>
        </w:rPr>
        <w:t xml:space="preserve"> in </w:t>
      </w:r>
      <w:r w:rsidR="004A3A81">
        <w:rPr>
          <w:rFonts w:ascii="Times New Roman" w:hAnsi="Times New Roman" w:cs="Times New Roman"/>
        </w:rPr>
        <w:t xml:space="preserve">the </w:t>
      </w:r>
      <w:r w:rsidR="00C401C4">
        <w:rPr>
          <w:rFonts w:ascii="Times New Roman" w:hAnsi="Times New Roman" w:cs="Times New Roman"/>
        </w:rPr>
        <w:t>register</w:t>
      </w:r>
      <w:r w:rsidR="004A3A81">
        <w:rPr>
          <w:rFonts w:ascii="Times New Roman" w:hAnsi="Times New Roman" w:cs="Times New Roman"/>
        </w:rPr>
        <w:t>,</w:t>
      </w:r>
      <w:r w:rsidR="002C7BAA">
        <w:rPr>
          <w:rFonts w:ascii="Times New Roman" w:hAnsi="Times New Roman" w:cs="Times New Roman"/>
        </w:rPr>
        <w:t xml:space="preserve"> and add a screenshot of this register value </w:t>
      </w:r>
      <w:r w:rsidR="002C7BAA" w:rsidRPr="00694E9D">
        <w:rPr>
          <w:rFonts w:ascii="Times New Roman" w:hAnsi="Times New Roman" w:cs="Times New Roman"/>
        </w:rPr>
        <w:t>(</w:t>
      </w:r>
      <w:r w:rsidR="002C7BAA">
        <w:rPr>
          <w:rFonts w:ascii="Times New Roman" w:hAnsi="Times New Roman" w:cs="Times New Roman"/>
        </w:rPr>
        <w:t>2</w:t>
      </w:r>
      <w:r w:rsidR="0035172C">
        <w:rPr>
          <w:rFonts w:ascii="Times New Roman" w:hAnsi="Times New Roman" w:cs="Times New Roman"/>
        </w:rPr>
        <w:t>5</w:t>
      </w:r>
      <w:r w:rsidR="002C7BAA" w:rsidRPr="00694E9D">
        <w:rPr>
          <w:rFonts w:ascii="Times New Roman" w:hAnsi="Times New Roman" w:cs="Times New Roman"/>
        </w:rPr>
        <w:t xml:space="preserve"> pts)</w:t>
      </w:r>
      <w:r w:rsidR="00C401C4">
        <w:rPr>
          <w:rFonts w:ascii="Times New Roman" w:hAnsi="Times New Roman" w:cs="Times New Roman"/>
        </w:rPr>
        <w:t>?</w:t>
      </w:r>
    </w:p>
    <w:p w14:paraId="69DC94B6" w14:textId="7CB897FE" w:rsidR="007D607C" w:rsidRDefault="000B298B" w:rsidP="00694E9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8DF64CA" wp14:editId="1512AA59">
            <wp:extent cx="5450205" cy="1448435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205" cy="144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14F3E" w14:textId="77777777" w:rsidR="000B298B" w:rsidRDefault="000B298B" w:rsidP="00694E9D">
      <w:pPr>
        <w:rPr>
          <w:rFonts w:ascii="Times New Roman" w:hAnsi="Times New Roman" w:cs="Times New Roman"/>
        </w:rPr>
      </w:pPr>
    </w:p>
    <w:p w14:paraId="7F26A34F" w14:textId="7D6F3BEF" w:rsidR="009041F9" w:rsidRPr="00A50DDD" w:rsidRDefault="00407D46" w:rsidP="009041F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57505E4C" w14:textId="71EA24E8" w:rsidR="00560B38" w:rsidRDefault="00C161CC" w:rsidP="000F578F">
      <w:pPr>
        <w:rPr>
          <w:rFonts w:ascii="Times New Roman" w:hAnsi="Times New Roman" w:cs="Times New Roman"/>
          <w:color w:val="000000" w:themeColor="text1"/>
        </w:rPr>
      </w:pPr>
      <w:r w:rsidRPr="00D263AD">
        <w:rPr>
          <w:rFonts w:ascii="Times New Roman" w:hAnsi="Times New Roman" w:cs="Times New Roman"/>
          <w:color w:val="000000" w:themeColor="text1"/>
        </w:rPr>
        <w:t>Q2:</w:t>
      </w:r>
      <w:r w:rsidR="009041F9" w:rsidRPr="00D263AD">
        <w:rPr>
          <w:rFonts w:ascii="Times New Roman" w:hAnsi="Times New Roman" w:cs="Times New Roman"/>
          <w:color w:val="000000" w:themeColor="text1"/>
        </w:rPr>
        <w:t xml:space="preserve"> </w:t>
      </w:r>
      <w:r w:rsidR="00FB380E">
        <w:rPr>
          <w:rFonts w:ascii="Times New Roman" w:hAnsi="Times New Roman" w:cs="Times New Roman"/>
          <w:color w:val="000000" w:themeColor="text1"/>
        </w:rPr>
        <w:t xml:space="preserve"> </w:t>
      </w:r>
      <w:r w:rsidR="000F578F" w:rsidRPr="000F578F">
        <w:rPr>
          <w:rFonts w:ascii="Times New Roman" w:hAnsi="Times New Roman" w:cs="Times New Roman"/>
          <w:color w:val="000000" w:themeColor="text1"/>
        </w:rPr>
        <w:t>Generat</w:t>
      </w:r>
      <w:r w:rsidR="00752C93">
        <w:rPr>
          <w:rFonts w:ascii="Times New Roman" w:hAnsi="Times New Roman" w:cs="Times New Roman"/>
          <w:color w:val="000000" w:themeColor="text1"/>
        </w:rPr>
        <w:t>e a software</w:t>
      </w:r>
      <w:r w:rsidR="000F578F" w:rsidRPr="000F578F">
        <w:rPr>
          <w:rFonts w:ascii="Times New Roman" w:hAnsi="Times New Roman" w:cs="Times New Roman"/>
          <w:color w:val="000000" w:themeColor="text1"/>
        </w:rPr>
        <w:t xml:space="preserve"> PWM, controlling the LED brightness</w:t>
      </w:r>
      <w:r w:rsidR="0011346E">
        <w:rPr>
          <w:rFonts w:ascii="Times New Roman" w:hAnsi="Times New Roman" w:cs="Times New Roman"/>
          <w:color w:val="000000" w:themeColor="text1"/>
        </w:rPr>
        <w:t xml:space="preserve"> with </w:t>
      </w:r>
      <w:r w:rsidR="004A3A81">
        <w:rPr>
          <w:rFonts w:ascii="Times New Roman" w:hAnsi="Times New Roman" w:cs="Times New Roman"/>
          <w:color w:val="000000" w:themeColor="text1"/>
        </w:rPr>
        <w:t xml:space="preserve">a </w:t>
      </w:r>
      <w:r w:rsidR="0011346E">
        <w:rPr>
          <w:rFonts w:ascii="Times New Roman" w:hAnsi="Times New Roman" w:cs="Times New Roman"/>
          <w:color w:val="000000" w:themeColor="text1"/>
        </w:rPr>
        <w:t xml:space="preserve">10% duty cycle and </w:t>
      </w:r>
      <w:r w:rsidR="0024331E">
        <w:rPr>
          <w:rFonts w:ascii="Times New Roman" w:hAnsi="Times New Roman" w:cs="Times New Roman"/>
          <w:color w:val="000000" w:themeColor="text1"/>
        </w:rPr>
        <w:t>500ms</w:t>
      </w:r>
      <w:r w:rsidR="0011346E">
        <w:rPr>
          <w:rFonts w:ascii="Times New Roman" w:hAnsi="Times New Roman" w:cs="Times New Roman"/>
          <w:color w:val="000000" w:themeColor="text1"/>
        </w:rPr>
        <w:t xml:space="preserve"> period</w:t>
      </w:r>
      <w:r w:rsidR="000F578F" w:rsidRPr="000F578F">
        <w:rPr>
          <w:rFonts w:ascii="Times New Roman" w:hAnsi="Times New Roman" w:cs="Times New Roman"/>
          <w:color w:val="000000" w:themeColor="text1"/>
        </w:rPr>
        <w:t>.</w:t>
      </w:r>
    </w:p>
    <w:p w14:paraId="32BFE74F" w14:textId="3824DC31" w:rsidR="000F578F" w:rsidRDefault="0024331E" w:rsidP="0032681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Visualize your PWM signal </w:t>
      </w:r>
      <w:r w:rsidR="00496356">
        <w:rPr>
          <w:rFonts w:ascii="Times New Roman" w:hAnsi="Times New Roman" w:cs="Times New Roman"/>
        </w:rPr>
        <w:t>using</w:t>
      </w:r>
      <w:r>
        <w:rPr>
          <w:rFonts w:ascii="Times New Roman" w:hAnsi="Times New Roman" w:cs="Times New Roman"/>
        </w:rPr>
        <w:t xml:space="preserve"> </w:t>
      </w:r>
      <w:r w:rsidR="004A3A81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 xml:space="preserve">oscilloscope. </w:t>
      </w:r>
      <w:r>
        <w:rPr>
          <w:rFonts w:ascii="Times New Roman" w:hAnsi="Times New Roman" w:cs="Times New Roman"/>
          <w:color w:val="000000" w:themeColor="text1"/>
        </w:rPr>
        <w:t>W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hat </w:t>
      </w:r>
      <w:r w:rsidR="004A3A81">
        <w:rPr>
          <w:rFonts w:ascii="Times New Roman" w:hAnsi="Times New Roman" w:cs="Times New Roman"/>
          <w:color w:val="000000" w:themeColor="text1"/>
        </w:rPr>
        <w:t>are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 the total period and duty cycle here</w:t>
      </w:r>
      <w:r>
        <w:rPr>
          <w:rFonts w:ascii="Times New Roman" w:hAnsi="Times New Roman" w:cs="Times New Roman"/>
          <w:color w:val="000000" w:themeColor="text1"/>
        </w:rPr>
        <w:t xml:space="preserve"> you observed?</w:t>
      </w:r>
      <w:r w:rsidR="000F578F" w:rsidRPr="0032681F">
        <w:rPr>
          <w:rFonts w:ascii="Times New Roman" w:hAnsi="Times New Roman" w:cs="Times New Roman"/>
          <w:color w:val="000000" w:themeColor="text1"/>
        </w:rPr>
        <w:t xml:space="preserve"> </w:t>
      </w:r>
      <w:r w:rsidR="0064321D">
        <w:rPr>
          <w:rFonts w:ascii="Times New Roman" w:hAnsi="Times New Roman" w:cs="Times New Roman"/>
          <w:color w:val="000000" w:themeColor="text1"/>
        </w:rPr>
        <w:t>Did it match your calculation?</w:t>
      </w:r>
      <w:r w:rsidR="0024387C">
        <w:rPr>
          <w:rFonts w:ascii="Times New Roman" w:hAnsi="Times New Roman" w:cs="Times New Roman"/>
          <w:color w:val="000000" w:themeColor="text1"/>
        </w:rPr>
        <w:t xml:space="preserve"> Show the calculation (handwritten image is fine).</w:t>
      </w:r>
      <w:r w:rsidR="0032681F">
        <w:rPr>
          <w:rFonts w:ascii="Times New Roman" w:hAnsi="Times New Roman" w:cs="Times New Roman"/>
          <w:color w:val="000000" w:themeColor="text1"/>
        </w:rPr>
        <w:t xml:space="preserve"> </w:t>
      </w:r>
      <w:r w:rsidR="0064321D">
        <w:rPr>
          <w:rFonts w:ascii="Times New Roman" w:hAnsi="Times New Roman" w:cs="Times New Roman"/>
          <w:color w:val="000000" w:themeColor="text1"/>
        </w:rPr>
        <w:t xml:space="preserve">Make a table with </w:t>
      </w:r>
      <w:r w:rsidR="004A3A81">
        <w:rPr>
          <w:rFonts w:ascii="Times New Roman" w:hAnsi="Times New Roman" w:cs="Times New Roman"/>
          <w:color w:val="000000" w:themeColor="text1"/>
        </w:rPr>
        <w:t xml:space="preserve">the </w:t>
      </w:r>
      <w:r w:rsidR="0064321D">
        <w:rPr>
          <w:rFonts w:ascii="Times New Roman" w:hAnsi="Times New Roman" w:cs="Times New Roman"/>
          <w:color w:val="000000" w:themeColor="text1"/>
        </w:rPr>
        <w:t>calculated and observed value</w:t>
      </w:r>
      <w:r w:rsidR="004A3A81">
        <w:rPr>
          <w:rFonts w:ascii="Times New Roman" w:hAnsi="Times New Roman" w:cs="Times New Roman"/>
          <w:color w:val="000000" w:themeColor="text1"/>
        </w:rPr>
        <w:t>s</w:t>
      </w:r>
      <w:r w:rsidR="006B6EBF">
        <w:rPr>
          <w:rFonts w:ascii="Times New Roman" w:hAnsi="Times New Roman" w:cs="Times New Roman"/>
          <w:color w:val="000000" w:themeColor="text1"/>
        </w:rPr>
        <w:t>. A</w:t>
      </w:r>
      <w:r w:rsidR="000C185C">
        <w:rPr>
          <w:rFonts w:ascii="Times New Roman" w:hAnsi="Times New Roman" w:cs="Times New Roman"/>
          <w:color w:val="000000" w:themeColor="text1"/>
        </w:rPr>
        <w:t>dd the image of your signal</w:t>
      </w:r>
      <w:r w:rsidR="006B6EBF">
        <w:rPr>
          <w:rFonts w:ascii="Times New Roman" w:hAnsi="Times New Roman" w:cs="Times New Roman"/>
          <w:color w:val="000000" w:themeColor="text1"/>
        </w:rPr>
        <w:t xml:space="preserve"> with a proper description</w:t>
      </w:r>
      <w:r w:rsidR="002C7BAA">
        <w:rPr>
          <w:rFonts w:ascii="Times New Roman" w:hAnsi="Times New Roman" w:cs="Times New Roman"/>
          <w:color w:val="000000" w:themeColor="text1"/>
        </w:rPr>
        <w:t>.</w:t>
      </w:r>
      <w:r w:rsidR="00F06811">
        <w:rPr>
          <w:rFonts w:ascii="Times New Roman" w:hAnsi="Times New Roman" w:cs="Times New Roman"/>
          <w:color w:val="000000" w:themeColor="text1"/>
        </w:rPr>
        <w:t xml:space="preserve"> </w:t>
      </w:r>
      <w:r w:rsidR="0032681F">
        <w:rPr>
          <w:rFonts w:ascii="Times New Roman" w:hAnsi="Times New Roman" w:cs="Times New Roman"/>
          <w:color w:val="000000" w:themeColor="text1"/>
        </w:rPr>
        <w:t>(</w:t>
      </w:r>
      <w:r w:rsidR="0033267E">
        <w:rPr>
          <w:rFonts w:ascii="Times New Roman" w:hAnsi="Times New Roman" w:cs="Times New Roman"/>
          <w:color w:val="000000" w:themeColor="text1"/>
        </w:rPr>
        <w:t>20</w:t>
      </w:r>
      <w:r w:rsidR="0032681F"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79201685" w14:textId="54907B94" w:rsidR="00476121" w:rsidRDefault="00500C15" w:rsidP="00476121">
      <w:pPr>
        <w:rPr>
          <w:rFonts w:ascii="Times New Roman" w:hAnsi="Times New Roman" w:cs="Times New Roman"/>
          <w:color w:val="000000" w:themeColor="text1"/>
        </w:rPr>
      </w:pPr>
      <w:r w:rsidRPr="00500C15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5E1C60A" wp14:editId="19D2381E">
            <wp:extent cx="3722167" cy="216529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3082" cy="21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121" w:rsidRPr="00476121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B263E2" wp14:editId="4C953242">
            <wp:extent cx="3721735" cy="21793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51730" cy="219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54036" w14:textId="503B6A8B" w:rsidR="00476121" w:rsidRPr="00476121" w:rsidRDefault="00476121" w:rsidP="00476121">
      <w:pPr>
        <w:rPr>
          <w:rFonts w:ascii="Times New Roman" w:hAnsi="Times New Roman" w:cs="Times New Roman"/>
          <w:color w:val="000000" w:themeColor="text1"/>
        </w:rPr>
      </w:pPr>
      <w:r w:rsidRPr="00476121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2732639" wp14:editId="1DF8C3E3">
            <wp:extent cx="3719308" cy="21743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0619" cy="2186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473FC" w14:textId="77777777" w:rsidR="00F06811" w:rsidRPr="00F06811" w:rsidRDefault="00F06811" w:rsidP="00F0681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041"/>
        <w:gridCol w:w="3117"/>
        <w:gridCol w:w="2222"/>
      </w:tblGrid>
      <w:tr w:rsidR="00F06811" w14:paraId="2580913A" w14:textId="77777777" w:rsidTr="00F06811">
        <w:tc>
          <w:tcPr>
            <w:tcW w:w="2041" w:type="dxa"/>
          </w:tcPr>
          <w:p w14:paraId="65C6CCDD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17" w:type="dxa"/>
          </w:tcPr>
          <w:p w14:paraId="16AE225D" w14:textId="30ED2DDA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lculated</w:t>
            </w:r>
          </w:p>
        </w:tc>
        <w:tc>
          <w:tcPr>
            <w:tcW w:w="2222" w:type="dxa"/>
          </w:tcPr>
          <w:p w14:paraId="316908BA" w14:textId="7D4B0022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easured</w:t>
            </w:r>
          </w:p>
        </w:tc>
      </w:tr>
      <w:tr w:rsidR="00F06811" w14:paraId="21339CB8" w14:textId="77777777" w:rsidTr="00F06811">
        <w:tc>
          <w:tcPr>
            <w:tcW w:w="2041" w:type="dxa"/>
          </w:tcPr>
          <w:p w14:paraId="505026C0" w14:textId="0B1FA21E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uty Cycle</w:t>
            </w:r>
          </w:p>
        </w:tc>
        <w:tc>
          <w:tcPr>
            <w:tcW w:w="3117" w:type="dxa"/>
          </w:tcPr>
          <w:p w14:paraId="2DEB74EF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3CF1BEDB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06811" w14:paraId="523FFB21" w14:textId="77777777" w:rsidTr="00F06811">
        <w:tc>
          <w:tcPr>
            <w:tcW w:w="2041" w:type="dxa"/>
          </w:tcPr>
          <w:p w14:paraId="54100B6B" w14:textId="3BA09EFD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eriod</w:t>
            </w:r>
          </w:p>
        </w:tc>
        <w:tc>
          <w:tcPr>
            <w:tcW w:w="3117" w:type="dxa"/>
          </w:tcPr>
          <w:p w14:paraId="0692FA24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4F92EAA1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06811" w14:paraId="21B3D4D0" w14:textId="77777777" w:rsidTr="00F06811">
        <w:tc>
          <w:tcPr>
            <w:tcW w:w="2041" w:type="dxa"/>
          </w:tcPr>
          <w:p w14:paraId="510952D2" w14:textId="1A49CE6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requency</w:t>
            </w:r>
          </w:p>
        </w:tc>
        <w:tc>
          <w:tcPr>
            <w:tcW w:w="3117" w:type="dxa"/>
          </w:tcPr>
          <w:p w14:paraId="6DBB1A1A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3DE55327" w14:textId="77777777" w:rsidR="00F06811" w:rsidRDefault="00F06811" w:rsidP="00F0681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71263A5" w14:textId="77777777" w:rsidR="00F06811" w:rsidRPr="00F06811" w:rsidRDefault="00F06811" w:rsidP="00F06811">
      <w:pPr>
        <w:rPr>
          <w:rFonts w:ascii="Times New Roman" w:hAnsi="Times New Roman" w:cs="Times New Roman"/>
          <w:color w:val="000000" w:themeColor="text1"/>
        </w:rPr>
      </w:pPr>
    </w:p>
    <w:p w14:paraId="25BFB6D3" w14:textId="77777777" w:rsidR="0064321D" w:rsidRPr="0032681F" w:rsidRDefault="0064321D" w:rsidP="0064321D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5C1B988D" w14:textId="569D5338" w:rsidR="008B64DA" w:rsidRDefault="00E35472" w:rsidP="008B64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raw a level 0 block diagram and UML diagram for the above implementation</w:t>
      </w:r>
      <w:r w:rsidR="0032681F">
        <w:rPr>
          <w:rFonts w:ascii="Times New Roman" w:hAnsi="Times New Roman" w:cs="Times New Roman"/>
          <w:color w:val="000000" w:themeColor="text1"/>
        </w:rPr>
        <w:t xml:space="preserve"> (5</w:t>
      </w:r>
      <w:r w:rsidR="00364375">
        <w:rPr>
          <w:rFonts w:ascii="Times New Roman" w:hAnsi="Times New Roman" w:cs="Times New Roman"/>
          <w:color w:val="000000" w:themeColor="text1"/>
        </w:rPr>
        <w:t>+10=15</w:t>
      </w:r>
      <w:r w:rsidR="0032681F"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1FA7CA12" w14:textId="67247CBA" w:rsidR="00C464C7" w:rsidRPr="008B64DA" w:rsidRDefault="00C464C7" w:rsidP="008B64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Upload your code in your GitHub account with a ReadMe file and proper comment. (</w:t>
      </w:r>
      <w:r w:rsidR="00A50DDD">
        <w:rPr>
          <w:rFonts w:ascii="Times New Roman" w:hAnsi="Times New Roman" w:cs="Times New Roman"/>
          <w:color w:val="000000" w:themeColor="text1"/>
        </w:rPr>
        <w:t>1</w:t>
      </w:r>
      <w:r w:rsidR="0033267E">
        <w:rPr>
          <w:rFonts w:ascii="Times New Roman" w:hAnsi="Times New Roman" w:cs="Times New Roman"/>
          <w:color w:val="000000" w:themeColor="text1"/>
        </w:rPr>
        <w:t>0</w:t>
      </w:r>
      <w:r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1874D78B" w14:textId="557DA212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</w:p>
    <w:p w14:paraId="4FBF7DAE" w14:textId="004560B2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</w:p>
    <w:p w14:paraId="009B3009" w14:textId="2C5FD12B" w:rsidR="00730514" w:rsidRDefault="00730514" w:rsidP="000F578F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Q3: </w:t>
      </w:r>
      <w:r w:rsidR="00752C93" w:rsidRPr="000F578F">
        <w:rPr>
          <w:rFonts w:ascii="Times New Roman" w:hAnsi="Times New Roman" w:cs="Times New Roman"/>
          <w:color w:val="000000" w:themeColor="text1"/>
        </w:rPr>
        <w:t>Generat</w:t>
      </w:r>
      <w:r w:rsidR="00752C93">
        <w:rPr>
          <w:rFonts w:ascii="Times New Roman" w:hAnsi="Times New Roman" w:cs="Times New Roman"/>
          <w:color w:val="000000" w:themeColor="text1"/>
        </w:rPr>
        <w:t xml:space="preserve">e a hardware </w:t>
      </w:r>
      <w:r>
        <w:rPr>
          <w:rFonts w:ascii="Times New Roman" w:hAnsi="Times New Roman" w:cs="Times New Roman"/>
          <w:color w:val="000000" w:themeColor="text1"/>
        </w:rPr>
        <w:t>PWM</w:t>
      </w:r>
      <w:r w:rsidR="0011346E">
        <w:rPr>
          <w:rFonts w:ascii="Times New Roman" w:hAnsi="Times New Roman" w:cs="Times New Roman"/>
          <w:color w:val="000000" w:themeColor="text1"/>
        </w:rPr>
        <w:t>,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11346E" w:rsidRPr="000F578F">
        <w:rPr>
          <w:rFonts w:ascii="Times New Roman" w:hAnsi="Times New Roman" w:cs="Times New Roman"/>
          <w:color w:val="000000" w:themeColor="text1"/>
        </w:rPr>
        <w:t>controlling the LED brightness</w:t>
      </w:r>
      <w:r w:rsidR="0011346E">
        <w:rPr>
          <w:rFonts w:ascii="Times New Roman" w:hAnsi="Times New Roman" w:cs="Times New Roman"/>
          <w:color w:val="000000" w:themeColor="text1"/>
        </w:rPr>
        <w:t xml:space="preserve"> with </w:t>
      </w:r>
      <w:r w:rsidR="004A3A81">
        <w:rPr>
          <w:rFonts w:ascii="Times New Roman" w:hAnsi="Times New Roman" w:cs="Times New Roman"/>
          <w:color w:val="000000" w:themeColor="text1"/>
        </w:rPr>
        <w:t xml:space="preserve">a </w:t>
      </w:r>
      <w:r w:rsidR="0011346E">
        <w:rPr>
          <w:rFonts w:ascii="Times New Roman" w:hAnsi="Times New Roman" w:cs="Times New Roman"/>
          <w:color w:val="000000" w:themeColor="text1"/>
        </w:rPr>
        <w:t xml:space="preserve">20% duty cycle and </w:t>
      </w:r>
      <w:r w:rsidR="00364375">
        <w:rPr>
          <w:rFonts w:ascii="Times New Roman" w:hAnsi="Times New Roman" w:cs="Times New Roman"/>
          <w:color w:val="000000" w:themeColor="text1"/>
        </w:rPr>
        <w:t>250</w:t>
      </w:r>
      <w:r w:rsidR="0011346E">
        <w:rPr>
          <w:rFonts w:ascii="Times New Roman" w:hAnsi="Times New Roman" w:cs="Times New Roman"/>
          <w:color w:val="000000" w:themeColor="text1"/>
        </w:rPr>
        <w:t>ms period</w:t>
      </w:r>
      <w:r w:rsidR="0011346E" w:rsidRPr="000F578F">
        <w:rPr>
          <w:rFonts w:ascii="Times New Roman" w:hAnsi="Times New Roman" w:cs="Times New Roman"/>
          <w:color w:val="000000" w:themeColor="text1"/>
        </w:rPr>
        <w:t>.</w:t>
      </w:r>
    </w:p>
    <w:p w14:paraId="7B7DB548" w14:textId="30BF86B5" w:rsidR="0024387C" w:rsidRDefault="00496356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4387C">
        <w:rPr>
          <w:rFonts w:ascii="Times New Roman" w:hAnsi="Times New Roman" w:cs="Times New Roman"/>
        </w:rPr>
        <w:t xml:space="preserve">Visualize your PWM signal using a logic analyzer (you already have </w:t>
      </w:r>
      <w:r w:rsidR="002C7BAA" w:rsidRPr="0024387C">
        <w:rPr>
          <w:rFonts w:ascii="Times New Roman" w:hAnsi="Times New Roman" w:cs="Times New Roman"/>
        </w:rPr>
        <w:t>ADALM2000 from your previous class</w:t>
      </w:r>
      <w:r w:rsidRPr="0024387C">
        <w:rPr>
          <w:rFonts w:ascii="Times New Roman" w:hAnsi="Times New Roman" w:cs="Times New Roman"/>
        </w:rPr>
        <w:t>)</w:t>
      </w:r>
      <w:r w:rsidR="00364375" w:rsidRPr="0024387C">
        <w:rPr>
          <w:rFonts w:ascii="Times New Roman" w:hAnsi="Times New Roman" w:cs="Times New Roman"/>
        </w:rPr>
        <w:t xml:space="preserve">. </w:t>
      </w:r>
      <w:r w:rsidR="00364375" w:rsidRPr="0024387C">
        <w:rPr>
          <w:rFonts w:ascii="Times New Roman" w:hAnsi="Times New Roman" w:cs="Times New Roman"/>
          <w:color w:val="000000" w:themeColor="text1"/>
        </w:rPr>
        <w:t xml:space="preserve">What </w:t>
      </w:r>
      <w:r w:rsidR="004A3A81">
        <w:rPr>
          <w:rFonts w:ascii="Times New Roman" w:hAnsi="Times New Roman" w:cs="Times New Roman"/>
          <w:color w:val="000000" w:themeColor="text1"/>
        </w:rPr>
        <w:t>are</w:t>
      </w:r>
      <w:r w:rsidR="00364375" w:rsidRPr="0024387C">
        <w:rPr>
          <w:rFonts w:ascii="Times New Roman" w:hAnsi="Times New Roman" w:cs="Times New Roman"/>
          <w:color w:val="000000" w:themeColor="text1"/>
        </w:rPr>
        <w:t xml:space="preserve"> the total period and duty cycle here you observed? Did it match your calculation? </w:t>
      </w:r>
      <w:r w:rsidR="0024387C" w:rsidRPr="0024387C">
        <w:rPr>
          <w:rFonts w:ascii="Times New Roman" w:hAnsi="Times New Roman" w:cs="Times New Roman"/>
          <w:color w:val="000000" w:themeColor="text1"/>
        </w:rPr>
        <w:t xml:space="preserve">Show the calculation (handwritten image is fine). Make a table with </w:t>
      </w:r>
      <w:r w:rsidR="004A3A81">
        <w:rPr>
          <w:rFonts w:ascii="Times New Roman" w:hAnsi="Times New Roman" w:cs="Times New Roman"/>
          <w:color w:val="000000" w:themeColor="text1"/>
        </w:rPr>
        <w:t xml:space="preserve">the </w:t>
      </w:r>
      <w:r w:rsidR="0024387C" w:rsidRPr="0024387C">
        <w:rPr>
          <w:rFonts w:ascii="Times New Roman" w:hAnsi="Times New Roman" w:cs="Times New Roman"/>
          <w:color w:val="000000" w:themeColor="text1"/>
        </w:rPr>
        <w:t>calculated and observed value</w:t>
      </w:r>
      <w:r w:rsidR="004A3A81">
        <w:rPr>
          <w:rFonts w:ascii="Times New Roman" w:hAnsi="Times New Roman" w:cs="Times New Roman"/>
          <w:color w:val="000000" w:themeColor="text1"/>
        </w:rPr>
        <w:t>s</w:t>
      </w:r>
      <w:r w:rsidR="0024387C" w:rsidRPr="0024387C">
        <w:rPr>
          <w:rFonts w:ascii="Times New Roman" w:hAnsi="Times New Roman" w:cs="Times New Roman"/>
          <w:color w:val="000000" w:themeColor="text1"/>
        </w:rPr>
        <w:t>. Add the image of your signal with a proper description. (20 pts)</w:t>
      </w:r>
    </w:p>
    <w:p w14:paraId="3E9F8863" w14:textId="13E44BBE" w:rsidR="00500C15" w:rsidRPr="00500C15" w:rsidRDefault="00500C15" w:rsidP="00500C15">
      <w:pPr>
        <w:rPr>
          <w:rFonts w:ascii="Times New Roman" w:hAnsi="Times New Roman" w:cs="Times New Roman"/>
          <w:color w:val="000000" w:themeColor="text1"/>
        </w:rPr>
      </w:pPr>
      <w:r w:rsidRPr="00500C15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83A8739" wp14:editId="26E93D2B">
            <wp:extent cx="4301338" cy="251508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2995" cy="2521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8047" w14:textId="6D0399D5" w:rsidR="00364375" w:rsidRPr="0024387C" w:rsidRDefault="00364375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</w:p>
    <w:p w14:paraId="78F4CC07" w14:textId="77777777" w:rsidR="00364375" w:rsidRPr="00F06811" w:rsidRDefault="00364375" w:rsidP="00364375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041"/>
        <w:gridCol w:w="3117"/>
        <w:gridCol w:w="2222"/>
      </w:tblGrid>
      <w:tr w:rsidR="00364375" w14:paraId="03B69FAF" w14:textId="77777777" w:rsidTr="00A2113A">
        <w:tc>
          <w:tcPr>
            <w:tcW w:w="2041" w:type="dxa"/>
          </w:tcPr>
          <w:p w14:paraId="62441723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3117" w:type="dxa"/>
          </w:tcPr>
          <w:p w14:paraId="69387773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Calculated</w:t>
            </w:r>
          </w:p>
        </w:tc>
        <w:tc>
          <w:tcPr>
            <w:tcW w:w="2222" w:type="dxa"/>
          </w:tcPr>
          <w:p w14:paraId="364B5989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easured</w:t>
            </w:r>
          </w:p>
        </w:tc>
      </w:tr>
      <w:tr w:rsidR="00364375" w14:paraId="0136B926" w14:textId="77777777" w:rsidTr="00A2113A">
        <w:tc>
          <w:tcPr>
            <w:tcW w:w="2041" w:type="dxa"/>
          </w:tcPr>
          <w:p w14:paraId="1018B7EC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Duty Cycle</w:t>
            </w:r>
          </w:p>
        </w:tc>
        <w:tc>
          <w:tcPr>
            <w:tcW w:w="3117" w:type="dxa"/>
          </w:tcPr>
          <w:p w14:paraId="1F5486D1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08C4CE9B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64375" w14:paraId="30F1CA8C" w14:textId="77777777" w:rsidTr="00A2113A">
        <w:tc>
          <w:tcPr>
            <w:tcW w:w="2041" w:type="dxa"/>
          </w:tcPr>
          <w:p w14:paraId="2B699A0F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eriod</w:t>
            </w:r>
          </w:p>
        </w:tc>
        <w:tc>
          <w:tcPr>
            <w:tcW w:w="3117" w:type="dxa"/>
          </w:tcPr>
          <w:p w14:paraId="0D47EE38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1B8AA53D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364375" w14:paraId="3459949E" w14:textId="77777777" w:rsidTr="00A2113A">
        <w:tc>
          <w:tcPr>
            <w:tcW w:w="2041" w:type="dxa"/>
          </w:tcPr>
          <w:p w14:paraId="46F43397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Frequency</w:t>
            </w:r>
          </w:p>
        </w:tc>
        <w:tc>
          <w:tcPr>
            <w:tcW w:w="3117" w:type="dxa"/>
          </w:tcPr>
          <w:p w14:paraId="216BF812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22" w:type="dxa"/>
          </w:tcPr>
          <w:p w14:paraId="46187BFE" w14:textId="77777777" w:rsidR="00364375" w:rsidRDefault="00364375" w:rsidP="00A2113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6BA746F7" w14:textId="77777777" w:rsidR="00364375" w:rsidRPr="00F06811" w:rsidRDefault="00364375" w:rsidP="00364375">
      <w:pPr>
        <w:rPr>
          <w:rFonts w:ascii="Times New Roman" w:hAnsi="Times New Roman" w:cs="Times New Roman"/>
          <w:color w:val="000000" w:themeColor="text1"/>
        </w:rPr>
      </w:pPr>
    </w:p>
    <w:p w14:paraId="51B1DC7A" w14:textId="00AD8F60" w:rsidR="008B64DA" w:rsidRPr="002D0F1B" w:rsidRDefault="008B64DA" w:rsidP="0024387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2D0F1B">
        <w:rPr>
          <w:rFonts w:ascii="Times New Roman" w:hAnsi="Times New Roman" w:cs="Times New Roman"/>
          <w:color w:val="000000" w:themeColor="text1"/>
        </w:rPr>
        <w:t xml:space="preserve">Upload your code in your </w:t>
      </w:r>
      <w:r w:rsidR="001A57AE" w:rsidRPr="002D0F1B">
        <w:rPr>
          <w:rFonts w:ascii="Times New Roman" w:hAnsi="Times New Roman" w:cs="Times New Roman"/>
          <w:color w:val="000000" w:themeColor="text1"/>
        </w:rPr>
        <w:t>GitHub</w:t>
      </w:r>
      <w:r w:rsidRPr="002D0F1B">
        <w:rPr>
          <w:rFonts w:ascii="Times New Roman" w:hAnsi="Times New Roman" w:cs="Times New Roman"/>
          <w:color w:val="000000" w:themeColor="text1"/>
        </w:rPr>
        <w:t xml:space="preserve"> account with a ReadMe file and proper comment. </w:t>
      </w:r>
      <w:r w:rsidR="0020741A" w:rsidRPr="002D0F1B">
        <w:rPr>
          <w:rFonts w:ascii="Times New Roman" w:hAnsi="Times New Roman" w:cs="Times New Roman"/>
          <w:color w:val="000000" w:themeColor="text1"/>
        </w:rPr>
        <w:t>(</w:t>
      </w:r>
      <w:r w:rsidR="00A50DDD" w:rsidRPr="002D0F1B">
        <w:rPr>
          <w:rFonts w:ascii="Times New Roman" w:hAnsi="Times New Roman" w:cs="Times New Roman"/>
          <w:color w:val="000000" w:themeColor="text1"/>
        </w:rPr>
        <w:t>1</w:t>
      </w:r>
      <w:r w:rsidR="0033267E" w:rsidRPr="002D0F1B">
        <w:rPr>
          <w:rFonts w:ascii="Times New Roman" w:hAnsi="Times New Roman" w:cs="Times New Roman"/>
          <w:color w:val="000000" w:themeColor="text1"/>
        </w:rPr>
        <w:t>0</w:t>
      </w:r>
      <w:r w:rsidR="0020741A" w:rsidRPr="002D0F1B">
        <w:rPr>
          <w:rFonts w:ascii="Times New Roman" w:hAnsi="Times New Roman" w:cs="Times New Roman"/>
          <w:color w:val="000000" w:themeColor="text1"/>
        </w:rPr>
        <w:t xml:space="preserve"> pts)</w:t>
      </w:r>
    </w:p>
    <w:p w14:paraId="61DAED33" w14:textId="779B4DB9" w:rsidR="008B64DA" w:rsidRDefault="008B64DA" w:rsidP="008B64DA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1C01A034" w14:textId="056BB73F" w:rsidR="0033267E" w:rsidRDefault="0033267E" w:rsidP="008B64DA">
      <w:pPr>
        <w:pStyle w:val="ListParagraph"/>
        <w:rPr>
          <w:rFonts w:ascii="Times New Roman" w:hAnsi="Times New Roman" w:cs="Times New Roman"/>
          <w:color w:val="000000" w:themeColor="text1"/>
        </w:rPr>
      </w:pPr>
    </w:p>
    <w:p w14:paraId="1061A2E3" w14:textId="550FD8BB" w:rsidR="0033267E" w:rsidRPr="0033267E" w:rsidRDefault="0033267E" w:rsidP="0033267E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*No video demonstration is required. </w:t>
      </w:r>
    </w:p>
    <w:p w14:paraId="7B8DB905" w14:textId="77777777" w:rsidR="000F578F" w:rsidRDefault="000F578F" w:rsidP="000F578F">
      <w:pPr>
        <w:rPr>
          <w:rFonts w:ascii="Times New Roman" w:hAnsi="Times New Roman" w:cs="Times New Roman"/>
          <w:color w:val="000000" w:themeColor="text1"/>
        </w:rPr>
      </w:pPr>
    </w:p>
    <w:p w14:paraId="047E5DF6" w14:textId="0B8B6F5C" w:rsidR="00D263AD" w:rsidRPr="00D263AD" w:rsidRDefault="00D263AD" w:rsidP="00D263AD">
      <w:pPr>
        <w:rPr>
          <w:rFonts w:ascii="Times New Roman" w:hAnsi="Times New Roman" w:cs="Times New Roman"/>
        </w:rPr>
      </w:pPr>
    </w:p>
    <w:p w14:paraId="72371837" w14:textId="77777777" w:rsidR="00D263AD" w:rsidRPr="00D263AD" w:rsidRDefault="00D263AD" w:rsidP="007D7E75">
      <w:pPr>
        <w:rPr>
          <w:rFonts w:ascii="Times New Roman" w:hAnsi="Times New Roman" w:cs="Times New Roman"/>
          <w:color w:val="FF0000"/>
        </w:rPr>
      </w:pPr>
    </w:p>
    <w:sectPr w:rsidR="00D263AD" w:rsidRPr="00D263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73519"/>
    <w:multiLevelType w:val="hybridMultilevel"/>
    <w:tmpl w:val="D82A3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D267B"/>
    <w:multiLevelType w:val="hybridMultilevel"/>
    <w:tmpl w:val="8E942E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956EDD"/>
    <w:multiLevelType w:val="hybridMultilevel"/>
    <w:tmpl w:val="981AB2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405C4"/>
    <w:multiLevelType w:val="hybridMultilevel"/>
    <w:tmpl w:val="8E942E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zA0NjYzNDSyMLdQ0lEKTi0uzszPAykwNKoFAKYXjjEtAAAA"/>
  </w:docVars>
  <w:rsids>
    <w:rsidRoot w:val="00207075"/>
    <w:rsid w:val="00004DDA"/>
    <w:rsid w:val="00030EAB"/>
    <w:rsid w:val="00037477"/>
    <w:rsid w:val="000A5498"/>
    <w:rsid w:val="000B0FF4"/>
    <w:rsid w:val="000B298B"/>
    <w:rsid w:val="000C185C"/>
    <w:rsid w:val="000D0909"/>
    <w:rsid w:val="000D3A7D"/>
    <w:rsid w:val="000F578F"/>
    <w:rsid w:val="0011346E"/>
    <w:rsid w:val="001849A4"/>
    <w:rsid w:val="001A1A1F"/>
    <w:rsid w:val="001A57AE"/>
    <w:rsid w:val="001C406C"/>
    <w:rsid w:val="001D1821"/>
    <w:rsid w:val="001D18A3"/>
    <w:rsid w:val="001E3EE7"/>
    <w:rsid w:val="001F47FE"/>
    <w:rsid w:val="00207075"/>
    <w:rsid w:val="0020741A"/>
    <w:rsid w:val="0024331E"/>
    <w:rsid w:val="0024387C"/>
    <w:rsid w:val="00243E04"/>
    <w:rsid w:val="00274321"/>
    <w:rsid w:val="002C7BAA"/>
    <w:rsid w:val="002D0F1B"/>
    <w:rsid w:val="002F4E53"/>
    <w:rsid w:val="002F7592"/>
    <w:rsid w:val="0032681F"/>
    <w:rsid w:val="0033267E"/>
    <w:rsid w:val="0035172C"/>
    <w:rsid w:val="00364375"/>
    <w:rsid w:val="00372AB2"/>
    <w:rsid w:val="00392AED"/>
    <w:rsid w:val="003C1F25"/>
    <w:rsid w:val="003E1A36"/>
    <w:rsid w:val="003F2236"/>
    <w:rsid w:val="003F4A75"/>
    <w:rsid w:val="00407D46"/>
    <w:rsid w:val="0047399F"/>
    <w:rsid w:val="00476121"/>
    <w:rsid w:val="00496356"/>
    <w:rsid w:val="004A3A81"/>
    <w:rsid w:val="004A40D5"/>
    <w:rsid w:val="00500C15"/>
    <w:rsid w:val="00534BAA"/>
    <w:rsid w:val="005525DC"/>
    <w:rsid w:val="00560B38"/>
    <w:rsid w:val="005C603D"/>
    <w:rsid w:val="005F279F"/>
    <w:rsid w:val="006335D1"/>
    <w:rsid w:val="0064321D"/>
    <w:rsid w:val="006641E5"/>
    <w:rsid w:val="006843CB"/>
    <w:rsid w:val="00694E9D"/>
    <w:rsid w:val="00696216"/>
    <w:rsid w:val="006A27E5"/>
    <w:rsid w:val="006B10BC"/>
    <w:rsid w:val="006B6EBF"/>
    <w:rsid w:val="006D380C"/>
    <w:rsid w:val="00704EC4"/>
    <w:rsid w:val="0072010D"/>
    <w:rsid w:val="00730514"/>
    <w:rsid w:val="00730C0D"/>
    <w:rsid w:val="00752C93"/>
    <w:rsid w:val="007768D9"/>
    <w:rsid w:val="00780827"/>
    <w:rsid w:val="00780A9C"/>
    <w:rsid w:val="007829B7"/>
    <w:rsid w:val="00785C71"/>
    <w:rsid w:val="007B4671"/>
    <w:rsid w:val="007C54EA"/>
    <w:rsid w:val="007D2933"/>
    <w:rsid w:val="007D607C"/>
    <w:rsid w:val="007D7E75"/>
    <w:rsid w:val="00801083"/>
    <w:rsid w:val="00815024"/>
    <w:rsid w:val="008341F2"/>
    <w:rsid w:val="008403B7"/>
    <w:rsid w:val="00875795"/>
    <w:rsid w:val="00881349"/>
    <w:rsid w:val="008B64DA"/>
    <w:rsid w:val="008E4BFE"/>
    <w:rsid w:val="008E5F9E"/>
    <w:rsid w:val="008F195C"/>
    <w:rsid w:val="008F2EFC"/>
    <w:rsid w:val="009041F9"/>
    <w:rsid w:val="00912B82"/>
    <w:rsid w:val="00923276"/>
    <w:rsid w:val="00933240"/>
    <w:rsid w:val="00941249"/>
    <w:rsid w:val="009523C0"/>
    <w:rsid w:val="00986F16"/>
    <w:rsid w:val="009C06DC"/>
    <w:rsid w:val="00A50DDD"/>
    <w:rsid w:val="00A90D41"/>
    <w:rsid w:val="00AD2E89"/>
    <w:rsid w:val="00AD5DDD"/>
    <w:rsid w:val="00AF5F01"/>
    <w:rsid w:val="00B052F5"/>
    <w:rsid w:val="00B162B3"/>
    <w:rsid w:val="00B50CD6"/>
    <w:rsid w:val="00BD5B65"/>
    <w:rsid w:val="00BF606E"/>
    <w:rsid w:val="00C1142B"/>
    <w:rsid w:val="00C129CB"/>
    <w:rsid w:val="00C161CC"/>
    <w:rsid w:val="00C401C4"/>
    <w:rsid w:val="00C464C7"/>
    <w:rsid w:val="00C5005B"/>
    <w:rsid w:val="00C71B12"/>
    <w:rsid w:val="00C92583"/>
    <w:rsid w:val="00D16570"/>
    <w:rsid w:val="00D263AD"/>
    <w:rsid w:val="00D51DC1"/>
    <w:rsid w:val="00D72C08"/>
    <w:rsid w:val="00DD60FE"/>
    <w:rsid w:val="00E1571C"/>
    <w:rsid w:val="00E35472"/>
    <w:rsid w:val="00E5699A"/>
    <w:rsid w:val="00E9323B"/>
    <w:rsid w:val="00EC6B49"/>
    <w:rsid w:val="00EE413D"/>
    <w:rsid w:val="00F06811"/>
    <w:rsid w:val="00F56A82"/>
    <w:rsid w:val="00F945DB"/>
    <w:rsid w:val="00FB380E"/>
    <w:rsid w:val="00FD5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7954"/>
  <w15:chartTrackingRefBased/>
  <w15:docId w15:val="{4AA00543-C324-41FD-8396-A3D61CEF2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C0D"/>
    <w:pPr>
      <w:spacing w:after="0" w:line="240" w:lineRule="auto"/>
    </w:pPr>
    <w:rPr>
      <w:rFonts w:ascii="Arial" w:eastAsia="Times New Roman" w:hAnsi="Arial" w:cs="Tahoma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0514"/>
    <w:pPr>
      <w:ind w:left="720"/>
      <w:contextualSpacing/>
    </w:pPr>
  </w:style>
  <w:style w:type="table" w:styleId="TableGrid">
    <w:name w:val="Table Grid"/>
    <w:basedOn w:val="TableNormal"/>
    <w:uiPriority w:val="39"/>
    <w:rsid w:val="00F06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3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un Naher</dc:creator>
  <cp:keywords/>
  <dc:description/>
  <cp:lastModifiedBy>Jonathan Bell</cp:lastModifiedBy>
  <cp:revision>16</cp:revision>
  <dcterms:created xsi:type="dcterms:W3CDTF">2021-09-25T04:15:00Z</dcterms:created>
  <dcterms:modified xsi:type="dcterms:W3CDTF">2021-11-10T00:21:00Z</dcterms:modified>
</cp:coreProperties>
</file>